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7FC6ADFC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235597">
        <w:rPr>
          <w:rFonts w:asciiTheme="minorHAnsi" w:hAnsiTheme="minorHAnsi"/>
          <w:b/>
          <w:sz w:val="28"/>
          <w:szCs w:val="28"/>
        </w:rPr>
        <w:t>– COMPUTER SCIENCE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0A3A861" w14:textId="77777777" w:rsidR="003C67CB" w:rsidRPr="008532E0" w:rsidRDefault="003C67CB" w:rsidP="003C67C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532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umber Systems</w:t>
            </w:r>
          </w:p>
          <w:p w14:paraId="217F452A" w14:textId="77777777" w:rsidR="003C67CB" w:rsidRDefault="003C67CB" w:rsidP="003C67CB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8532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8532E0">
              <w:rPr>
                <w:rFonts w:asciiTheme="minorHAnsi" w:hAnsiTheme="minorHAnsi" w:cstheme="minorHAnsi"/>
                <w:sz w:val="22"/>
                <w:szCs w:val="22"/>
              </w:rPr>
              <w:t>Introduction to binary system</w:t>
            </w:r>
          </w:p>
          <w:p w14:paraId="11B0B611" w14:textId="77777777" w:rsidR="003C67CB" w:rsidRPr="008532E0" w:rsidRDefault="003C67CB" w:rsidP="003C67CB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inary to Denary</w:t>
            </w:r>
          </w:p>
          <w:p w14:paraId="52B56823" w14:textId="77777777" w:rsidR="003C67CB" w:rsidRPr="008532E0" w:rsidRDefault="003C67CB" w:rsidP="003C67CB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nary</w:t>
            </w:r>
            <w:r w:rsidRPr="008532E0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inary</w:t>
            </w:r>
          </w:p>
          <w:p w14:paraId="711033C7" w14:textId="72A6BE04" w:rsidR="00597516" w:rsidRPr="00B52C9E" w:rsidRDefault="003C67CB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32E0">
              <w:rPr>
                <w:rFonts w:asciiTheme="minorHAnsi" w:hAnsiTheme="minorHAnsi" w:cstheme="minorHAnsi"/>
                <w:sz w:val="22"/>
                <w:szCs w:val="22"/>
              </w:rPr>
              <w:t>Introduction to MS Access database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113B817" w14:textId="77777777" w:rsidR="003C67CB" w:rsidRDefault="003C67CB" w:rsidP="003C67C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nary to Hexadecimal</w:t>
            </w:r>
          </w:p>
          <w:p w14:paraId="41708683" w14:textId="37C38381" w:rsidR="003C67CB" w:rsidRPr="003C67CB" w:rsidRDefault="003C67CB" w:rsidP="003C67C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xadecimal to Binary</w:t>
            </w:r>
          </w:p>
          <w:p w14:paraId="468868D6" w14:textId="14E53233" w:rsidR="00597516" w:rsidRPr="00B52C9E" w:rsidRDefault="003C67CB" w:rsidP="003C67C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532E0">
              <w:rPr>
                <w:rFonts w:asciiTheme="minorHAnsi" w:hAnsiTheme="minorHAnsi" w:cstheme="minorHAnsi"/>
                <w:sz w:val="22"/>
                <w:szCs w:val="22"/>
              </w:rPr>
              <w:t>MS Access Records, Fields and Primary key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FDE51B7" w14:textId="77777777" w:rsidR="003C67CB" w:rsidRDefault="003C67CB" w:rsidP="003C67C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exadecimal to Denary</w:t>
            </w:r>
          </w:p>
          <w:p w14:paraId="0EF1DF75" w14:textId="77777777" w:rsidR="003C67CB" w:rsidRDefault="003C67CB" w:rsidP="003C67C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nary to Hexadecimal</w:t>
            </w:r>
          </w:p>
          <w:p w14:paraId="3815DCA4" w14:textId="70163649" w:rsidR="00597516" w:rsidRPr="00B52C9E" w:rsidRDefault="003C67CB" w:rsidP="003C67C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S Access – Tables, Primary Key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0E5CD0AD" w14:textId="77777777" w:rsidR="003C67CB" w:rsidRDefault="003C67CB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inary Addition</w:t>
            </w:r>
          </w:p>
          <w:p w14:paraId="357295D1" w14:textId="77777777" w:rsidR="00414154" w:rsidRDefault="00414154" w:rsidP="0041415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e of Hexadecimal</w:t>
            </w:r>
          </w:p>
          <w:p w14:paraId="19BE2CF4" w14:textId="77777777" w:rsidR="003C67CB" w:rsidRDefault="003C67CB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MS Access - Datatypes</w:t>
            </w:r>
          </w:p>
          <w:p w14:paraId="16A9C043" w14:textId="77777777" w:rsidR="00597516" w:rsidRPr="00B52C9E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295CDFAD" w14:textId="77777777" w:rsidR="00414154" w:rsidRDefault="00414154" w:rsidP="004141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gical Binary Left Shift</w:t>
            </w:r>
          </w:p>
          <w:p w14:paraId="6AFDAB1D" w14:textId="77777777" w:rsidR="00414154" w:rsidRDefault="00414154" w:rsidP="004141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gical Binary Right Shift</w:t>
            </w:r>
          </w:p>
          <w:p w14:paraId="4EE8369A" w14:textId="206C361F" w:rsidR="003C67CB" w:rsidRDefault="003C67CB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imple SQL Queries in MS Access</w:t>
            </w:r>
          </w:p>
          <w:p w14:paraId="6C3F01CF" w14:textId="77777777" w:rsidR="008B13CE" w:rsidRPr="00B52C9E" w:rsidRDefault="008B13CE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6FE15C9D" w14:textId="77777777" w:rsidR="00414154" w:rsidRDefault="00414154" w:rsidP="0041415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322DB9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wo’s Complement</w:t>
            </w:r>
          </w:p>
          <w:p w14:paraId="490C6828" w14:textId="5F1614D2" w:rsidR="00597516" w:rsidRPr="00B52C9E" w:rsidRDefault="003C67CB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S Access – SQL Query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4F39D28E" w14:textId="77777777" w:rsidR="00B264D8" w:rsidRDefault="00B264D8" w:rsidP="00B264D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C3C6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haracter sets – ASCII code and Unicode</w:t>
            </w:r>
          </w:p>
          <w:p w14:paraId="731D89BB" w14:textId="3DEA634A" w:rsidR="00B264D8" w:rsidRDefault="00B264D8" w:rsidP="003C67C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92787">
              <w:rPr>
                <w:rFonts w:asciiTheme="minorHAnsi" w:hAnsiTheme="minorHAnsi" w:cstheme="minorHAnsi"/>
                <w:sz w:val="22"/>
                <w:szCs w:val="22"/>
              </w:rPr>
              <w:t>Representation 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D92787">
              <w:rPr>
                <w:rFonts w:asciiTheme="minorHAnsi" w:hAnsiTheme="minorHAnsi" w:cstheme="minorHAnsi"/>
                <w:sz w:val="22"/>
                <w:szCs w:val="22"/>
              </w:rPr>
              <w:t xml:space="preserve"> Sound</w:t>
            </w:r>
          </w:p>
          <w:p w14:paraId="1151ED00" w14:textId="1929C955" w:rsidR="00597516" w:rsidRPr="00B52C9E" w:rsidRDefault="003C67CB" w:rsidP="003C67C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QL Query with a condition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3CCCB27" w14:textId="77777777" w:rsidR="00B264D8" w:rsidRDefault="00B264D8" w:rsidP="00B264D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presentation Of Images</w:t>
            </w:r>
          </w:p>
          <w:p w14:paraId="6658B2B6" w14:textId="77777777" w:rsidR="00B264D8" w:rsidRDefault="00B264D8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AC4DA17" w14:textId="7B1EC42B" w:rsidR="00C34D44" w:rsidRPr="00B52C9E" w:rsidRDefault="003C67CB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449DD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ESF4.1.K.4</w:t>
            </w:r>
            <w:r w:rsidRPr="006449DD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</w:t>
            </w:r>
            <w:r w:rsidRPr="00A9439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Create a database of sustainable infrastructure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and technology </w:t>
            </w:r>
            <w:r w:rsidRPr="00A9439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areers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with MS Access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B52C9E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DEA9DA3" w14:textId="77777777" w:rsidR="00B264D8" w:rsidRDefault="00B264D8" w:rsidP="00B264D8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Data Compression – Lossy file compression</w:t>
            </w:r>
          </w:p>
          <w:p w14:paraId="3D80CC90" w14:textId="7266C49C" w:rsidR="00E73F38" w:rsidRPr="00B52C9E" w:rsidRDefault="003C67CB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MS Access – SQL Query – ORDER BY</w:t>
            </w:r>
          </w:p>
          <w:p w14:paraId="1134988A" w14:textId="77777777" w:rsidR="00597516" w:rsidRPr="00B52C9E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0E5A2EA2" w14:textId="77777777" w:rsidR="00F506AD" w:rsidRPr="00F506AD" w:rsidRDefault="0089728E" w:rsidP="00597516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06A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Data Storage </w:t>
            </w:r>
          </w:p>
          <w:p w14:paraId="4B62ED18" w14:textId="393A584C" w:rsidR="00CC2691" w:rsidRDefault="0089728E" w:rsidP="00597516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rimary memory – RAM, ROM</w:t>
            </w:r>
          </w:p>
          <w:p w14:paraId="1AE4C802" w14:textId="499DF23D" w:rsidR="00597516" w:rsidRPr="00B52C9E" w:rsidRDefault="003C67CB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MS Access – SQL Query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2D998DCE" w:rsidR="00597516" w:rsidRDefault="00F506AD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Secondary Storage</w:t>
            </w:r>
          </w:p>
          <w:p w14:paraId="53E4B852" w14:textId="1707D776" w:rsidR="00F506AD" w:rsidRDefault="00FA589B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Magnetic</w:t>
            </w:r>
            <w:r w:rsidR="00EA0FC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and </w:t>
            </w:r>
            <w:r w:rsidR="001E4B18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solid-state storage</w:t>
            </w:r>
          </w:p>
          <w:p w14:paraId="51D0AC59" w14:textId="1CF84A97" w:rsidR="00BA3823" w:rsidRDefault="003C67CB" w:rsidP="003C67CB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S Access – SQL Query –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NSERT</w:t>
            </w:r>
          </w:p>
          <w:p w14:paraId="75B36A99" w14:textId="77777777" w:rsidR="00BA3823" w:rsidRPr="00B52C9E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85F057C" w14:textId="7B229ADC" w:rsidR="00EA0FC8" w:rsidRDefault="00EA0FC8" w:rsidP="003C67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optical storage and v</w:t>
            </w:r>
            <w:r w:rsidR="00EF1FAA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irtual memory</w:t>
            </w:r>
          </w:p>
          <w:p w14:paraId="4D5DF08A" w14:textId="6A0FB9FD" w:rsidR="00E73F38" w:rsidRPr="00B52C9E" w:rsidRDefault="003C67CB" w:rsidP="003C67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S Access – SQL Query</w:t>
            </w: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5376A7C0" w14:textId="2802E854" w:rsidR="003C67CB" w:rsidRDefault="00EF1FAA" w:rsidP="003C67C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oud Storage</w:t>
            </w:r>
          </w:p>
          <w:p w14:paraId="0A1E10AC" w14:textId="0A0E49EB" w:rsidR="00597516" w:rsidRPr="00B52C9E" w:rsidRDefault="003C67CB" w:rsidP="003C67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QL QUERY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0D9B5C46" w14:textId="77777777" w:rsidR="008464BA" w:rsidRDefault="00B43033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430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he Internet and its uses</w:t>
            </w:r>
          </w:p>
          <w:p w14:paraId="1C2FB46F" w14:textId="77777777" w:rsidR="00B43033" w:rsidRDefault="00B43033" w:rsidP="00B4303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74DAC">
              <w:rPr>
                <w:rFonts w:asciiTheme="minorHAnsi" w:hAnsiTheme="minorHAnsi" w:cstheme="minorHAnsi"/>
                <w:bCs/>
                <w:sz w:val="22"/>
                <w:szCs w:val="22"/>
              </w:rPr>
              <w:t>The differences between Internet and WWW</w:t>
            </w:r>
          </w:p>
          <w:p w14:paraId="79925E82" w14:textId="6D29D958" w:rsidR="00B43033" w:rsidRPr="00B43033" w:rsidRDefault="00B43033" w:rsidP="00B430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S Access – SQL Query –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ND , OR , NOT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48F18E0" w14:textId="77777777" w:rsidR="00D26B77" w:rsidRDefault="00D26B77" w:rsidP="00D26B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he Internet and its uses - URL, HTTP, HTTPS</w:t>
            </w:r>
          </w:p>
          <w:p w14:paraId="0380F031" w14:textId="50BA0CBC" w:rsidR="00E30A02" w:rsidRPr="00B52C9E" w:rsidRDefault="00D26B77" w:rsidP="00D26B7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S Access – SQL Query –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MIN, MAX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2C79EE96" w14:textId="77777777" w:rsidR="001E2769" w:rsidRDefault="001E2769" w:rsidP="001E27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eb Browsers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Retreiva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f web pages</w:t>
            </w:r>
          </w:p>
          <w:p w14:paraId="3AE5DA4B" w14:textId="5CC2AE9B" w:rsidR="00E30A02" w:rsidRPr="0078026B" w:rsidRDefault="001E2769" w:rsidP="001E276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S Access – SQL Query –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COUNT, SUM, AVG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3B5ADB24" w14:textId="77777777" w:rsidR="00F379F8" w:rsidRDefault="00F379F8" w:rsidP="00F379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okies – Session cookies, Persistent cookies</w:t>
            </w:r>
          </w:p>
          <w:p w14:paraId="40A20598" w14:textId="2795CD65" w:rsidR="00E30A02" w:rsidRPr="00B52C9E" w:rsidRDefault="00F379F8" w:rsidP="00F379F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S Access – SQL Query –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UPDATE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CDF4533" w14:textId="77777777" w:rsidR="00A0371A" w:rsidRDefault="00A0371A" w:rsidP="00A0371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igital Currency – Block chaining</w:t>
            </w:r>
          </w:p>
          <w:p w14:paraId="0A20AF1A" w14:textId="6C6E5C0A" w:rsidR="00E30A02" w:rsidRPr="00B52C9E" w:rsidRDefault="00A0371A" w:rsidP="00A0371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E31A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S Access – SQL Query – 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ELETE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1C1C30C7" w14:textId="77777777" w:rsidR="00957D77" w:rsidRDefault="00957D77" w:rsidP="00957D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yber Security Threats</w:t>
            </w:r>
          </w:p>
          <w:p w14:paraId="008814F1" w14:textId="77777777" w:rsidR="00957D77" w:rsidRDefault="00957D77" w:rsidP="00957D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rute Force Attack, Data Interception</w:t>
            </w:r>
          </w:p>
          <w:p w14:paraId="09A1F8D3" w14:textId="7F98226F" w:rsidR="00E30A02" w:rsidRPr="00B52C9E" w:rsidRDefault="00957D77" w:rsidP="00957D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90DFC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ESF4.1.S.3</w:t>
            </w:r>
            <w:r w:rsidRPr="00C90DF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tudents create </w:t>
            </w:r>
            <w:r w:rsidRPr="00AF0990">
              <w:rPr>
                <w:rFonts w:asciiTheme="minorHAnsi" w:hAnsiTheme="minorHAnsi" w:cstheme="minorHAnsi"/>
                <w:bCs/>
                <w:sz w:val="22"/>
                <w:szCs w:val="22"/>
              </w:rPr>
              <w:t>different green infrastructure technologi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Pr="00AF0990">
              <w:rPr>
                <w:rFonts w:asciiTheme="minorHAnsi" w:hAnsiTheme="minorHAnsi" w:cstheme="minorHAnsi"/>
                <w:bCs/>
                <w:sz w:val="22"/>
                <w:szCs w:val="22"/>
              </w:rPr>
              <w:t>their measurable effect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create queries to show the possible outcomes using MS Access.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0897E5B3" w14:textId="77777777" w:rsidR="00D07007" w:rsidRDefault="00D07007" w:rsidP="00D0700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yber Security Threats</w:t>
            </w:r>
          </w:p>
          <w:p w14:paraId="4653C7B0" w14:textId="77777777" w:rsidR="00D07007" w:rsidRDefault="00D07007" w:rsidP="00D0700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DoS Attacks, Hacking</w:t>
            </w:r>
          </w:p>
          <w:p w14:paraId="6137D2A2" w14:textId="1720859B" w:rsidR="00AA6B49" w:rsidRPr="00B52C9E" w:rsidRDefault="00D07007" w:rsidP="00D0700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S Access – SQL Query</w:t>
            </w: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BDCCF4D" w14:textId="33EE7D7F" w:rsidR="00E30A02" w:rsidRPr="00B52C9E" w:rsidRDefault="006C7555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5677AF7F" w14:textId="77777777" w:rsidR="008D6B97" w:rsidRDefault="008D6B97" w:rsidP="008D6B9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64B15">
              <w:rPr>
                <w:rFonts w:asciiTheme="minorHAnsi" w:hAnsiTheme="minorHAnsi" w:cstheme="minorHAnsi"/>
                <w:sz w:val="22"/>
                <w:szCs w:val="22"/>
              </w:rPr>
              <w:t xml:space="preserve">Malware – Viruses, Worms, Trojan Horse, Spyware, Adware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hishing, Pharming, </w:t>
            </w:r>
            <w:r w:rsidRPr="00764B15">
              <w:rPr>
                <w:rFonts w:asciiTheme="minorHAnsi" w:hAnsiTheme="minorHAnsi" w:cstheme="minorHAnsi"/>
                <w:sz w:val="22"/>
                <w:szCs w:val="22"/>
              </w:rPr>
              <w:t>Ransomware</w:t>
            </w:r>
          </w:p>
          <w:p w14:paraId="68E82989" w14:textId="48948DDA" w:rsidR="00E30A02" w:rsidRPr="00B52C9E" w:rsidRDefault="008D6B97" w:rsidP="008D6B9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74B00">
              <w:rPr>
                <w:rFonts w:asciiTheme="minorHAnsi" w:hAnsiTheme="minorHAnsi" w:cstheme="minorHAnsi"/>
                <w:sz w:val="22"/>
                <w:szCs w:val="22"/>
              </w:rPr>
              <w:t>Python print command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C9E7AB6" w14:textId="77777777" w:rsidR="00EE3589" w:rsidRDefault="00EE3589" w:rsidP="00EE3589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8C47F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Authentication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–</w:t>
            </w:r>
            <w:r w:rsidRPr="008C47F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Biometrics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,</w:t>
            </w:r>
          </w:p>
          <w:p w14:paraId="36D65D94" w14:textId="77777777" w:rsidR="00EE3589" w:rsidRDefault="00EE3589" w:rsidP="00EE3589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Fingerprint, Retina scan, Face Recognition, Voice Recognition</w:t>
            </w:r>
          </w:p>
          <w:p w14:paraId="090378DD" w14:textId="58D0B8DA" w:rsidR="00E30A02" w:rsidRPr="00B52C9E" w:rsidRDefault="00EE3589" w:rsidP="00EE35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2F9">
              <w:rPr>
                <w:rFonts w:asciiTheme="minorHAnsi" w:hAnsiTheme="minorHAnsi" w:cstheme="minorHAnsi"/>
              </w:rPr>
              <w:t>Python variables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79DC485C" w14:textId="77777777" w:rsidR="005D574B" w:rsidRDefault="00581605" w:rsidP="00DF796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wo-step</w:t>
            </w:r>
            <w:r w:rsidR="00DF796E" w:rsidRPr="004979E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verification,</w:t>
            </w:r>
          </w:p>
          <w:p w14:paraId="75142938" w14:textId="105DCF09" w:rsidR="00DF796E" w:rsidRPr="004979E5" w:rsidRDefault="00DF796E" w:rsidP="00DF796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979E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oftware updates, </w:t>
            </w:r>
            <w:r w:rsidR="005816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RL links</w:t>
            </w:r>
          </w:p>
          <w:p w14:paraId="1E4B558C" w14:textId="217E3C96" w:rsidR="00E30A02" w:rsidRPr="00B52C9E" w:rsidRDefault="00DF796E" w:rsidP="00DF796E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4979E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ython Input Function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2F52E56" w14:textId="77777777" w:rsidR="005D574B" w:rsidRDefault="00F8783A" w:rsidP="00F8783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irewall, Proxy Servers, </w:t>
            </w:r>
          </w:p>
          <w:p w14:paraId="78C284A1" w14:textId="12D0E530" w:rsidR="00F8783A" w:rsidRDefault="00F8783A" w:rsidP="00F8783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curity Socket Layers</w:t>
            </w:r>
          </w:p>
          <w:p w14:paraId="5369D305" w14:textId="59671750" w:rsidR="00E30A02" w:rsidRPr="00B52C9E" w:rsidRDefault="00F8783A" w:rsidP="00F8783A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Datatypes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D324829" w14:textId="77777777" w:rsidR="00EF5378" w:rsidRPr="006D22F9" w:rsidRDefault="00EF5378" w:rsidP="00EF537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22F9">
              <w:rPr>
                <w:rFonts w:asciiTheme="minorHAnsi" w:hAnsiTheme="minorHAnsi" w:cstheme="minorHAnsi"/>
                <w:b/>
                <w:sz w:val="22"/>
                <w:szCs w:val="22"/>
              </w:rPr>
              <w:t>Logic Gates</w:t>
            </w:r>
          </w:p>
          <w:p w14:paraId="0D075471" w14:textId="77777777" w:rsidR="00EF5378" w:rsidRPr="006D22F9" w:rsidRDefault="00EF5378" w:rsidP="00EF5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D22F9">
              <w:rPr>
                <w:rFonts w:asciiTheme="minorHAnsi" w:hAnsiTheme="minorHAnsi" w:cstheme="minorHAnsi"/>
                <w:bCs/>
                <w:sz w:val="22"/>
                <w:szCs w:val="22"/>
              </w:rPr>
              <w:t>Functions of gates</w:t>
            </w:r>
          </w:p>
          <w:p w14:paraId="7C50D6CD" w14:textId="55D42DFC" w:rsidR="00E30A02" w:rsidRPr="00B52C9E" w:rsidRDefault="00E7623E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Operators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67608E" w14:textId="77777777" w:rsidR="00264FAD" w:rsidRPr="006D22F9" w:rsidRDefault="00264FAD" w:rsidP="00264FA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D22F9">
              <w:rPr>
                <w:rFonts w:asciiTheme="minorHAnsi" w:hAnsiTheme="minorHAnsi" w:cstheme="minorHAnsi"/>
                <w:bCs/>
                <w:sz w:val="22"/>
                <w:szCs w:val="22"/>
              </w:rPr>
              <w:t>Truth table for two inputs</w:t>
            </w:r>
          </w:p>
          <w:p w14:paraId="71F97F19" w14:textId="77777777" w:rsidR="00E30A02" w:rsidRDefault="00022B1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Lists</w:t>
            </w:r>
          </w:p>
          <w:p w14:paraId="56994E68" w14:textId="75C25C9C" w:rsidR="00885388" w:rsidRPr="00B52C9E" w:rsidRDefault="00885388" w:rsidP="008853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85388">
              <w:rPr>
                <w:rFonts w:asciiTheme="minorHAnsi" w:hAnsiTheme="minorHAnsi" w:cstheme="minorHAnsi"/>
                <w:sz w:val="22"/>
                <w:szCs w:val="22"/>
              </w:rPr>
              <w:t>Iterating through lists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DB65538" w14:textId="77777777" w:rsidR="00C718A1" w:rsidRDefault="00C718A1" w:rsidP="00C7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D22F9">
              <w:rPr>
                <w:rFonts w:asciiTheme="minorHAnsi" w:hAnsiTheme="minorHAnsi" w:cstheme="minorHAnsi"/>
                <w:sz w:val="22"/>
                <w:szCs w:val="22"/>
              </w:rPr>
              <w:t>Complete the truth table using three inputs from the given circuit</w:t>
            </w:r>
          </w:p>
          <w:p w14:paraId="0759E951" w14:textId="5BB395F1" w:rsidR="00885388" w:rsidRPr="006D22F9" w:rsidRDefault="00885388" w:rsidP="00C718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85388">
              <w:rPr>
                <w:rFonts w:asciiTheme="minorHAnsi" w:hAnsiTheme="minorHAnsi" w:cstheme="minorHAnsi"/>
                <w:bCs/>
                <w:sz w:val="22"/>
                <w:szCs w:val="22"/>
              </w:rPr>
              <w:t>List methods</w:t>
            </w:r>
          </w:p>
          <w:p w14:paraId="17DDFDA7" w14:textId="0225D3C5" w:rsidR="00E30A02" w:rsidRPr="00B52C9E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2838E0D" w14:textId="23F9F983" w:rsidR="00E30A02" w:rsidRDefault="007A521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5212">
              <w:rPr>
                <w:rFonts w:asciiTheme="minorHAnsi" w:hAnsiTheme="minorHAnsi" w:cstheme="minorHAnsi"/>
                <w:sz w:val="22"/>
                <w:szCs w:val="22"/>
              </w:rPr>
              <w:t xml:space="preserve">Write </w:t>
            </w:r>
            <w:r w:rsidR="008D102D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Pr="007A5212">
              <w:rPr>
                <w:rFonts w:asciiTheme="minorHAnsi" w:hAnsiTheme="minorHAnsi" w:cstheme="minorHAnsi"/>
                <w:sz w:val="22"/>
                <w:szCs w:val="22"/>
              </w:rPr>
              <w:t>logical expression from the given circuit</w:t>
            </w:r>
          </w:p>
          <w:p w14:paraId="466C0225" w14:textId="6E6780B1" w:rsidR="00885388" w:rsidRDefault="00885388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85388">
              <w:rPr>
                <w:rFonts w:asciiTheme="minorHAnsi" w:hAnsiTheme="minorHAnsi" w:cstheme="minorHAnsi"/>
                <w:sz w:val="22"/>
                <w:szCs w:val="22"/>
              </w:rPr>
              <w:t xml:space="preserve">Python </w:t>
            </w:r>
            <w:proofErr w:type="spellStart"/>
            <w:r w:rsidRPr="00885388">
              <w:rPr>
                <w:rFonts w:asciiTheme="minorHAnsi" w:hAnsiTheme="minorHAnsi" w:cstheme="minorHAnsi"/>
                <w:sz w:val="22"/>
                <w:szCs w:val="22"/>
              </w:rPr>
              <w:t>If..else</w:t>
            </w:r>
            <w:proofErr w:type="spellEnd"/>
            <w:r w:rsidRPr="00885388">
              <w:rPr>
                <w:rFonts w:asciiTheme="minorHAnsi" w:hAnsiTheme="minorHAnsi" w:cstheme="minorHAnsi"/>
                <w:sz w:val="22"/>
                <w:szCs w:val="22"/>
              </w:rPr>
              <w:t xml:space="preserve"> statement</w:t>
            </w:r>
          </w:p>
          <w:p w14:paraId="2771E499" w14:textId="0A570638" w:rsidR="008D102D" w:rsidRPr="00B52C9E" w:rsidRDefault="008D102D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3736092" w14:textId="77777777" w:rsidR="00E30A02" w:rsidRDefault="00B9017F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aw logical circuit from </w:t>
            </w:r>
            <w:r w:rsidR="001D3BDB">
              <w:rPr>
                <w:rFonts w:asciiTheme="minorHAnsi" w:hAnsiTheme="minorHAnsi" w:cstheme="minorHAnsi"/>
                <w:sz w:val="22"/>
                <w:szCs w:val="22"/>
              </w:rPr>
              <w:t>the given scenario</w:t>
            </w:r>
          </w:p>
          <w:p w14:paraId="69B3E9F6" w14:textId="74D10025" w:rsidR="00885388" w:rsidRDefault="00885388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8538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ython If..</w:t>
            </w:r>
            <w:proofErr w:type="spellStart"/>
            <w:r w:rsidRPr="0088538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if</w:t>
            </w:r>
            <w:proofErr w:type="spellEnd"/>
            <w:r w:rsidRPr="0088538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else statement</w:t>
            </w:r>
          </w:p>
          <w:p w14:paraId="78841E2F" w14:textId="4E342083" w:rsidR="00586FCD" w:rsidRPr="00B52C9E" w:rsidRDefault="00586FCD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E7EE0D3" w14:textId="77777777" w:rsidR="00E30A02" w:rsidRDefault="0044012F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ruth table and </w:t>
            </w:r>
            <w:r w:rsidR="0028418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aw logical gates</w:t>
            </w:r>
          </w:p>
          <w:p w14:paraId="06B48B20" w14:textId="612153EC" w:rsidR="004929EC" w:rsidRDefault="004929EC" w:rsidP="00E30A0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4929E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ython String Operations</w:t>
            </w:r>
          </w:p>
          <w:p w14:paraId="3A852188" w14:textId="6336A30C" w:rsidR="00A85FB1" w:rsidRPr="00B52C9E" w:rsidRDefault="00A85FB1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5D55363" w14:textId="77777777" w:rsidR="00E717E2" w:rsidRPr="00F27767" w:rsidRDefault="00E717E2" w:rsidP="00E717E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77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put Devices</w:t>
            </w:r>
          </w:p>
          <w:p w14:paraId="33ECAA5F" w14:textId="77777777" w:rsidR="00E717E2" w:rsidRDefault="00E717E2" w:rsidP="00E717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arcode Scanners</w:t>
            </w:r>
          </w:p>
          <w:p w14:paraId="667EC07C" w14:textId="51E9C600" w:rsidR="00E717E2" w:rsidRPr="00E717E2" w:rsidRDefault="002A3443" w:rsidP="00E717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A3443">
              <w:rPr>
                <w:rFonts w:asciiTheme="minorHAnsi" w:hAnsiTheme="minorHAnsi" w:cstheme="minorHAnsi"/>
                <w:sz w:val="22"/>
                <w:szCs w:val="22"/>
              </w:rPr>
              <w:t>Python For Loop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3915DBB0" w14:textId="77777777" w:rsidR="005D1672" w:rsidRPr="005D1672" w:rsidRDefault="005D1672" w:rsidP="005D16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672">
              <w:rPr>
                <w:rFonts w:asciiTheme="minorHAnsi" w:hAnsiTheme="minorHAnsi" w:cstheme="minorHAnsi"/>
                <w:sz w:val="22"/>
                <w:szCs w:val="22"/>
              </w:rPr>
              <w:t>Input Devices</w:t>
            </w:r>
          </w:p>
          <w:p w14:paraId="1699C063" w14:textId="3EE18C80" w:rsidR="005D1672" w:rsidRDefault="005D1672" w:rsidP="005D16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gital Camera</w:t>
            </w:r>
          </w:p>
          <w:p w14:paraId="549719E4" w14:textId="74272512" w:rsidR="00E30A02" w:rsidRPr="005D574B" w:rsidRDefault="002A3443" w:rsidP="005D16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A3443">
              <w:rPr>
                <w:rFonts w:asciiTheme="minorHAnsi" w:hAnsiTheme="minorHAnsi" w:cstheme="minorHAnsi"/>
                <w:sz w:val="22"/>
                <w:szCs w:val="22"/>
              </w:rPr>
              <w:t>Python While loop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E1502D6" w14:textId="2285537C" w:rsidR="00292897" w:rsidRDefault="00292897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put Device</w:t>
            </w:r>
          </w:p>
          <w:p w14:paraId="14284B0E" w14:textId="6DC0BCD7" w:rsidR="00292897" w:rsidRDefault="00292897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QR Code Scanner</w:t>
            </w:r>
          </w:p>
          <w:p w14:paraId="05610424" w14:textId="522C71C2" w:rsidR="00BE0481" w:rsidRPr="00B52C9E" w:rsidRDefault="002A3443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2A3443">
              <w:rPr>
                <w:rFonts w:asciiTheme="minorHAnsi" w:hAnsiTheme="minorHAnsi" w:cstheme="minorHAnsi"/>
                <w:sz w:val="22"/>
                <w:szCs w:val="22"/>
              </w:rPr>
              <w:t>Python While loop continuation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470589">
        <w:trPr>
          <w:trHeight w:val="912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916D988" w14:textId="77777777" w:rsidR="00292897" w:rsidRPr="00292897" w:rsidRDefault="00292897" w:rsidP="0029289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92897">
              <w:rPr>
                <w:rFonts w:asciiTheme="minorHAnsi" w:hAnsiTheme="minorHAnsi" w:cstheme="minorHAnsi"/>
                <w:sz w:val="22"/>
                <w:szCs w:val="22"/>
              </w:rPr>
              <w:t>Input Device</w:t>
            </w:r>
          </w:p>
          <w:p w14:paraId="13C23524" w14:textId="77777777" w:rsidR="00BE0481" w:rsidRDefault="00292897" w:rsidP="0029289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92897">
              <w:rPr>
                <w:rFonts w:asciiTheme="minorHAnsi" w:hAnsiTheme="minorHAnsi" w:cstheme="minorHAnsi"/>
                <w:sz w:val="22"/>
                <w:szCs w:val="22"/>
              </w:rPr>
              <w:t>QR Code Scanner</w:t>
            </w:r>
          </w:p>
          <w:p w14:paraId="73BD206F" w14:textId="151ECFDE" w:rsidR="00292897" w:rsidRPr="00470589" w:rsidRDefault="00380F89" w:rsidP="00827F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ython </w:t>
            </w:r>
            <w:r w:rsidR="00827F81" w:rsidRPr="00827F81">
              <w:rPr>
                <w:rFonts w:asciiTheme="minorHAnsi" w:hAnsiTheme="minorHAnsi" w:cstheme="minorHAnsi"/>
                <w:sz w:val="22"/>
                <w:szCs w:val="22"/>
              </w:rPr>
              <w:t>Defining functions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39E1A2D4" w14:textId="77777777" w:rsidR="00380F89" w:rsidRPr="00292897" w:rsidRDefault="00380F89" w:rsidP="00380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92897">
              <w:rPr>
                <w:rFonts w:asciiTheme="minorHAnsi" w:hAnsiTheme="minorHAnsi" w:cstheme="minorHAnsi"/>
                <w:sz w:val="22"/>
                <w:szCs w:val="22"/>
              </w:rPr>
              <w:t>Input Device</w:t>
            </w:r>
          </w:p>
          <w:p w14:paraId="20307C3B" w14:textId="707DE863" w:rsidR="00380F89" w:rsidRDefault="001F60B2" w:rsidP="00380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yboard, Mouse</w:t>
            </w:r>
          </w:p>
          <w:p w14:paraId="02635790" w14:textId="505615C6" w:rsidR="00BE0481" w:rsidRPr="00B52C9E" w:rsidRDefault="001F60B2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827F81">
              <w:rPr>
                <w:rFonts w:asciiTheme="minorHAnsi" w:hAnsiTheme="minorHAnsi" w:cstheme="minorHAnsi"/>
                <w:sz w:val="22"/>
                <w:szCs w:val="22"/>
              </w:rPr>
              <w:t>Parameters and return values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470589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0ED8774B" w14:textId="77777777" w:rsidR="001F60B2" w:rsidRPr="00292897" w:rsidRDefault="001F60B2" w:rsidP="001F60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92897">
              <w:rPr>
                <w:rFonts w:asciiTheme="minorHAnsi" w:hAnsiTheme="minorHAnsi" w:cstheme="minorHAnsi"/>
                <w:sz w:val="22"/>
                <w:szCs w:val="22"/>
              </w:rPr>
              <w:t>Input Device</w:t>
            </w:r>
          </w:p>
          <w:p w14:paraId="21654101" w14:textId="2FB1DE03" w:rsidR="001F60B2" w:rsidRDefault="001F60B2" w:rsidP="001F60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icrophone</w:t>
            </w:r>
          </w:p>
          <w:p w14:paraId="282B429C" w14:textId="7EF6D7CE" w:rsidR="00BE0481" w:rsidRPr="00470589" w:rsidRDefault="00470589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47058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ython project</w:t>
            </w:r>
            <w:r w:rsidR="007C57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:</w:t>
            </w:r>
            <w:r w:rsidRPr="0047058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simple calculator</w:t>
            </w:r>
          </w:p>
        </w:tc>
        <w:tc>
          <w:tcPr>
            <w:tcW w:w="2520" w:type="dxa"/>
          </w:tcPr>
          <w:p w14:paraId="68DE1230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  <w:p w14:paraId="1C547631" w14:textId="4B2B28F3" w:rsidR="00470589" w:rsidRPr="00470589" w:rsidRDefault="00470589" w:rsidP="00470589"/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59E50C02" w14:textId="77777777" w:rsidR="00BE0481" w:rsidRPr="007C57CD" w:rsidRDefault="007C57CD" w:rsidP="00E30A0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C57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Input Device</w:t>
            </w:r>
          </w:p>
          <w:p w14:paraId="55B4D238" w14:textId="77777777" w:rsidR="007C57CD" w:rsidRDefault="007C57CD" w:rsidP="00E30A0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C57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canners</w:t>
            </w:r>
          </w:p>
          <w:p w14:paraId="33018475" w14:textId="7097A56B" w:rsidR="009E7CC5" w:rsidRPr="00B52C9E" w:rsidRDefault="009E7CC5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47058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ython project</w:t>
            </w: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8E3EF" w14:textId="77777777" w:rsidR="00CD504C" w:rsidRDefault="00CD504C" w:rsidP="00381F65">
      <w:r>
        <w:separator/>
      </w:r>
    </w:p>
  </w:endnote>
  <w:endnote w:type="continuationSeparator" w:id="0">
    <w:p w14:paraId="111817A3" w14:textId="77777777" w:rsidR="00CD504C" w:rsidRDefault="00CD504C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3161F1" w14:textId="77777777" w:rsidR="00CD504C" w:rsidRDefault="00CD504C" w:rsidP="00381F65">
      <w:r>
        <w:separator/>
      </w:r>
    </w:p>
  </w:footnote>
  <w:footnote w:type="continuationSeparator" w:id="0">
    <w:p w14:paraId="096AEF1A" w14:textId="77777777" w:rsidR="00CD504C" w:rsidRDefault="00CD504C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proofState w:spelling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2B12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3A5A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3BDB"/>
    <w:rsid w:val="001D55D5"/>
    <w:rsid w:val="001D6EDB"/>
    <w:rsid w:val="001E095D"/>
    <w:rsid w:val="001E2769"/>
    <w:rsid w:val="001E4B18"/>
    <w:rsid w:val="001E5342"/>
    <w:rsid w:val="001F1B6E"/>
    <w:rsid w:val="001F2114"/>
    <w:rsid w:val="001F38D0"/>
    <w:rsid w:val="001F5DC4"/>
    <w:rsid w:val="001F60B2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5597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4FAD"/>
    <w:rsid w:val="00267119"/>
    <w:rsid w:val="00270895"/>
    <w:rsid w:val="00271AB7"/>
    <w:rsid w:val="00273906"/>
    <w:rsid w:val="0028418A"/>
    <w:rsid w:val="00292897"/>
    <w:rsid w:val="0029617A"/>
    <w:rsid w:val="002A0CFF"/>
    <w:rsid w:val="002A3443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0F89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67CB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4154"/>
    <w:rsid w:val="004151B3"/>
    <w:rsid w:val="00417B10"/>
    <w:rsid w:val="00417CFF"/>
    <w:rsid w:val="00422B43"/>
    <w:rsid w:val="00425878"/>
    <w:rsid w:val="00427ACF"/>
    <w:rsid w:val="004340C2"/>
    <w:rsid w:val="004372BD"/>
    <w:rsid w:val="0044012F"/>
    <w:rsid w:val="00442A9F"/>
    <w:rsid w:val="00445446"/>
    <w:rsid w:val="00450621"/>
    <w:rsid w:val="00453740"/>
    <w:rsid w:val="00456972"/>
    <w:rsid w:val="00456F72"/>
    <w:rsid w:val="0046010D"/>
    <w:rsid w:val="004617BB"/>
    <w:rsid w:val="0046538A"/>
    <w:rsid w:val="0046615B"/>
    <w:rsid w:val="00466841"/>
    <w:rsid w:val="00467DD0"/>
    <w:rsid w:val="00470589"/>
    <w:rsid w:val="004715F2"/>
    <w:rsid w:val="004728B5"/>
    <w:rsid w:val="00482AA2"/>
    <w:rsid w:val="00483319"/>
    <w:rsid w:val="00483403"/>
    <w:rsid w:val="004929EC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1605"/>
    <w:rsid w:val="0058457E"/>
    <w:rsid w:val="00584754"/>
    <w:rsid w:val="00586FCD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672"/>
    <w:rsid w:val="005D190F"/>
    <w:rsid w:val="005D2078"/>
    <w:rsid w:val="005D4975"/>
    <w:rsid w:val="005D574B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555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212"/>
    <w:rsid w:val="007A5343"/>
    <w:rsid w:val="007B2005"/>
    <w:rsid w:val="007B3651"/>
    <w:rsid w:val="007B52F1"/>
    <w:rsid w:val="007B5D5F"/>
    <w:rsid w:val="007C19FD"/>
    <w:rsid w:val="007C57C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27F8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5388"/>
    <w:rsid w:val="0088654F"/>
    <w:rsid w:val="008877E7"/>
    <w:rsid w:val="00890B33"/>
    <w:rsid w:val="008954F1"/>
    <w:rsid w:val="008958AD"/>
    <w:rsid w:val="0089728E"/>
    <w:rsid w:val="008A3787"/>
    <w:rsid w:val="008A3CA9"/>
    <w:rsid w:val="008A40CD"/>
    <w:rsid w:val="008B03D5"/>
    <w:rsid w:val="008B13CE"/>
    <w:rsid w:val="008B446B"/>
    <w:rsid w:val="008B5AC7"/>
    <w:rsid w:val="008D0C41"/>
    <w:rsid w:val="008D102D"/>
    <w:rsid w:val="008D27AF"/>
    <w:rsid w:val="008D2C68"/>
    <w:rsid w:val="008D443B"/>
    <w:rsid w:val="008D5F57"/>
    <w:rsid w:val="008D6B9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57D77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E7CC5"/>
    <w:rsid w:val="009F35FC"/>
    <w:rsid w:val="00A0371A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85FB1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264D8"/>
    <w:rsid w:val="00B302BA"/>
    <w:rsid w:val="00B30B81"/>
    <w:rsid w:val="00B311FB"/>
    <w:rsid w:val="00B31675"/>
    <w:rsid w:val="00B322BB"/>
    <w:rsid w:val="00B36A62"/>
    <w:rsid w:val="00B37E6C"/>
    <w:rsid w:val="00B43033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017F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1A8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18A1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2691"/>
    <w:rsid w:val="00CC39D5"/>
    <w:rsid w:val="00CC5A74"/>
    <w:rsid w:val="00CD278C"/>
    <w:rsid w:val="00CD3301"/>
    <w:rsid w:val="00CD406C"/>
    <w:rsid w:val="00CD5039"/>
    <w:rsid w:val="00CD504C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07007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26B77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DF796E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029"/>
    <w:rsid w:val="00E57FC7"/>
    <w:rsid w:val="00E6251C"/>
    <w:rsid w:val="00E64F4D"/>
    <w:rsid w:val="00E679EC"/>
    <w:rsid w:val="00E717E2"/>
    <w:rsid w:val="00E73F38"/>
    <w:rsid w:val="00E7623E"/>
    <w:rsid w:val="00E7771F"/>
    <w:rsid w:val="00E81AEA"/>
    <w:rsid w:val="00E82196"/>
    <w:rsid w:val="00E829B8"/>
    <w:rsid w:val="00E92568"/>
    <w:rsid w:val="00E93CD8"/>
    <w:rsid w:val="00EA0FC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3589"/>
    <w:rsid w:val="00EE6F0D"/>
    <w:rsid w:val="00EF0E6C"/>
    <w:rsid w:val="00EF1A7A"/>
    <w:rsid w:val="00EF1FAA"/>
    <w:rsid w:val="00EF2D1E"/>
    <w:rsid w:val="00EF4051"/>
    <w:rsid w:val="00EF5378"/>
    <w:rsid w:val="00EF78CC"/>
    <w:rsid w:val="00EF7C14"/>
    <w:rsid w:val="00F15DA8"/>
    <w:rsid w:val="00F17E38"/>
    <w:rsid w:val="00F20E00"/>
    <w:rsid w:val="00F21DC5"/>
    <w:rsid w:val="00F22885"/>
    <w:rsid w:val="00F27767"/>
    <w:rsid w:val="00F27905"/>
    <w:rsid w:val="00F30005"/>
    <w:rsid w:val="00F30061"/>
    <w:rsid w:val="00F318D9"/>
    <w:rsid w:val="00F31925"/>
    <w:rsid w:val="00F32C73"/>
    <w:rsid w:val="00F37350"/>
    <w:rsid w:val="00F379F8"/>
    <w:rsid w:val="00F37B64"/>
    <w:rsid w:val="00F42078"/>
    <w:rsid w:val="00F50572"/>
    <w:rsid w:val="00F506AD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8783A"/>
    <w:rsid w:val="00F930C6"/>
    <w:rsid w:val="00F953FF"/>
    <w:rsid w:val="00FA0B34"/>
    <w:rsid w:val="00FA2638"/>
    <w:rsid w:val="00FA2EA9"/>
    <w:rsid w:val="00FA589B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FBA7D0-9F81-49ED-B1A4-BDE883C659D8}"/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8</TotalTime>
  <Pages>4</Pages>
  <Words>921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na Johnson</cp:lastModifiedBy>
  <cp:revision>52</cp:revision>
  <cp:lastPrinted>2019-04-10T20:17:00Z</cp:lastPrinted>
  <dcterms:created xsi:type="dcterms:W3CDTF">2026-06-01T10:20:00Z</dcterms:created>
  <dcterms:modified xsi:type="dcterms:W3CDTF">2026-06-07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